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E06" w:rsidRPr="00FD6E06" w:rsidRDefault="00FD6E06" w:rsidP="00F901FE">
      <w:pPr>
        <w:tabs>
          <w:tab w:val="right" w:pos="15398"/>
        </w:tabs>
        <w:rPr>
          <w:rStyle w:val="Strong"/>
          <w:rFonts w:ascii="Lucida Sans" w:hAnsi="Lucida Sans"/>
          <w:sz w:val="32"/>
          <w:szCs w:val="32"/>
        </w:rPr>
      </w:pPr>
      <w:r w:rsidRPr="00E33FCE">
        <w:rPr>
          <w:rStyle w:val="Strong"/>
          <w:rFonts w:ascii="Lucida Sans" w:hAnsi="Lucida Sans"/>
          <w:sz w:val="32"/>
          <w:szCs w:val="32"/>
        </w:rPr>
        <w:t>PRISMA-P 2015 Checklist</w:t>
      </w:r>
      <w:bookmarkStart w:id="0" w:name="_GoBack"/>
      <w:bookmarkEnd w:id="0"/>
      <w:r w:rsidR="00F901FE">
        <w:rPr>
          <w:rStyle w:val="Strong"/>
          <w:rFonts w:ascii="Lucida Sans" w:hAnsi="Lucida Sans"/>
          <w:sz w:val="32"/>
          <w:szCs w:val="32"/>
        </w:rPr>
        <w:tab/>
      </w:r>
    </w:p>
    <w:p w:rsidR="00FD6E06" w:rsidRDefault="00FD6E06" w:rsidP="00FD6E06">
      <w:pPr>
        <w:pStyle w:val="Heading1"/>
        <w:rPr>
          <w:rStyle w:val="articlecitationvolume"/>
          <w:rFonts w:ascii="Lucida Sans" w:hAnsi="Lucida Sans"/>
          <w:b w:val="0"/>
          <w:sz w:val="22"/>
          <w:szCs w:val="22"/>
        </w:rPr>
      </w:pPr>
      <w:r w:rsidRPr="00FD6E06">
        <w:rPr>
          <w:rStyle w:val="Strong"/>
          <w:rFonts w:ascii="Lucida Sans" w:hAnsi="Lucida Sans"/>
          <w:sz w:val="22"/>
          <w:szCs w:val="22"/>
        </w:rPr>
        <w:t xml:space="preserve">This checklist has </w:t>
      </w:r>
      <w:r w:rsidRPr="009558D2">
        <w:rPr>
          <w:rStyle w:val="Strong"/>
          <w:rFonts w:ascii="Lucida Sans" w:hAnsi="Lucida Sans"/>
          <w:noProof/>
          <w:sz w:val="22"/>
          <w:szCs w:val="22"/>
        </w:rPr>
        <w:t>been adapted</w:t>
      </w:r>
      <w:r w:rsidRPr="00FD6E06">
        <w:rPr>
          <w:rStyle w:val="Strong"/>
          <w:rFonts w:ascii="Lucida Sans" w:hAnsi="Lucida Sans"/>
          <w:sz w:val="22"/>
          <w:szCs w:val="22"/>
        </w:rPr>
        <w:t xml:space="preserve"> </w:t>
      </w:r>
      <w:r>
        <w:rPr>
          <w:rStyle w:val="Strong"/>
          <w:rFonts w:ascii="Lucida Sans" w:hAnsi="Lucida Sans"/>
          <w:sz w:val="22"/>
          <w:szCs w:val="22"/>
        </w:rPr>
        <w:t xml:space="preserve">for </w:t>
      </w:r>
      <w:r w:rsidR="00CA6DD4">
        <w:rPr>
          <w:rStyle w:val="Strong"/>
          <w:rFonts w:ascii="Lucida Sans" w:hAnsi="Lucida Sans"/>
          <w:sz w:val="22"/>
          <w:szCs w:val="22"/>
        </w:rPr>
        <w:t>use</w:t>
      </w:r>
      <w:r>
        <w:rPr>
          <w:rStyle w:val="Strong"/>
          <w:rFonts w:ascii="Lucida Sans" w:hAnsi="Lucida Sans"/>
          <w:sz w:val="22"/>
          <w:szCs w:val="22"/>
        </w:rPr>
        <w:t xml:space="preserve"> with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systematic review</w:t>
      </w:r>
      <w:r>
        <w:rPr>
          <w:rStyle w:val="Strong"/>
          <w:rFonts w:ascii="Lucida Sans" w:hAnsi="Lucida Sans"/>
          <w:sz w:val="22"/>
          <w:szCs w:val="22"/>
        </w:rPr>
        <w:t xml:space="preserve"> protocol submissions to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</w:t>
      </w:r>
      <w:proofErr w:type="spellStart"/>
      <w:r w:rsidR="00474025">
        <w:rPr>
          <w:rStyle w:val="Strong"/>
          <w:rFonts w:ascii="Lucida Sans" w:hAnsi="Lucida Sans"/>
          <w:sz w:val="22"/>
          <w:szCs w:val="22"/>
        </w:rPr>
        <w:t>BioMed</w:t>
      </w:r>
      <w:proofErr w:type="spellEnd"/>
      <w:r w:rsidR="00474025">
        <w:rPr>
          <w:rStyle w:val="Strong"/>
          <w:rFonts w:ascii="Lucida Sans" w:hAnsi="Lucida Sans"/>
          <w:sz w:val="22"/>
          <w:szCs w:val="22"/>
        </w:rPr>
        <w:t xml:space="preserve"> Central journals</w:t>
      </w:r>
      <w:r>
        <w:rPr>
          <w:rStyle w:val="Strong"/>
          <w:rFonts w:ascii="Lucida Sans" w:hAnsi="Lucida Sans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 xml:space="preserve">from Table 3 in Moher D et </w:t>
      </w:r>
      <w:r w:rsidRPr="009558D2">
        <w:rPr>
          <w:rStyle w:val="Strong"/>
          <w:rFonts w:ascii="Lucida Sans" w:hAnsi="Lucida Sans"/>
          <w:noProof/>
          <w:sz w:val="22"/>
          <w:szCs w:val="22"/>
        </w:rPr>
        <w:t>al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Preferred reporting items for systematic review and meta-analysis protocols (PRISMA-P) 2015 statement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2015 </w:t>
      </w:r>
      <w:r w:rsidRPr="00FD6E06">
        <w:rPr>
          <w:rStyle w:val="Strong"/>
          <w:rFonts w:ascii="Lucida Sans" w:hAnsi="Lucida Sans"/>
          <w:b/>
          <w:sz w:val="22"/>
          <w:szCs w:val="22"/>
        </w:rPr>
        <w:t>4</w:t>
      </w:r>
      <w:r w:rsidR="00474025">
        <w:rPr>
          <w:rStyle w:val="articlecitationvolume"/>
          <w:rFonts w:ascii="Lucida Sans" w:hAnsi="Lucida Sans"/>
          <w:b w:val="0"/>
          <w:sz w:val="22"/>
          <w:szCs w:val="22"/>
        </w:rPr>
        <w:t>:1</w:t>
      </w:r>
    </w:p>
    <w:p w:rsidR="00474025" w:rsidRPr="00474025" w:rsidRDefault="00474025" w:rsidP="00FD6E06">
      <w:pPr>
        <w:pStyle w:val="Heading1"/>
        <w:rPr>
          <w:rFonts w:ascii="Lucida Sans" w:hAnsi="Lucida Sans"/>
          <w:b w:val="0"/>
          <w:sz w:val="22"/>
          <w:szCs w:val="22"/>
        </w:rPr>
      </w:pP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An Editorial from the Editors-in-Chief of </w:t>
      </w:r>
      <w:r w:rsidRPr="00474025">
        <w:rPr>
          <w:rStyle w:val="articlecitationvolume"/>
          <w:rFonts w:ascii="Lucida Sans" w:hAnsi="Lucida Sans"/>
          <w:b w:val="0"/>
          <w:i/>
          <w:sz w:val="22"/>
          <w:szCs w:val="22"/>
        </w:rPr>
        <w:t>Systematic Reviews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details why this checklist was adapted</w:t>
      </w:r>
      <w:r w:rsidR="00D464FA">
        <w:rPr>
          <w:rStyle w:val="articlecitationvolume"/>
          <w:rFonts w:ascii="Lucida Sans" w:hAnsi="Lucida Sans"/>
          <w:b w:val="0"/>
          <w:sz w:val="22"/>
          <w:szCs w:val="22"/>
        </w:rPr>
        <w:t xml:space="preserve"> -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Moher D</w:t>
      </w:r>
      <w:r>
        <w:rPr>
          <w:rStyle w:val="Strong"/>
          <w:rFonts w:ascii="Lucida Sans" w:hAnsi="Lucida Sans"/>
          <w:sz w:val="22"/>
          <w:szCs w:val="22"/>
        </w:rPr>
        <w:t xml:space="preserve">, Stewart L &amp; </w:t>
      </w:r>
      <w:proofErr w:type="spellStart"/>
      <w:r>
        <w:rPr>
          <w:rStyle w:val="Strong"/>
          <w:rFonts w:ascii="Lucida Sans" w:hAnsi="Lucida Sans"/>
          <w:sz w:val="22"/>
          <w:szCs w:val="22"/>
        </w:rPr>
        <w:t>Shekelle</w:t>
      </w:r>
      <w:proofErr w:type="spellEnd"/>
      <w:r>
        <w:rPr>
          <w:rStyle w:val="Strong"/>
          <w:rFonts w:ascii="Lucida Sans" w:hAnsi="Lucida Sans"/>
          <w:sz w:val="22"/>
          <w:szCs w:val="22"/>
        </w:rPr>
        <w:t xml:space="preserve"> P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474025">
        <w:rPr>
          <w:rFonts w:ascii="Lucida Sans" w:hAnsi="Lucida Sans"/>
          <w:b w:val="0"/>
          <w:sz w:val="22"/>
          <w:szCs w:val="22"/>
          <w:lang w:val="en"/>
        </w:rPr>
        <w:t>Implementing PRISMA-P: recommendations for prospective authors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>
        <w:rPr>
          <w:rStyle w:val="articlecitationyear"/>
          <w:rFonts w:ascii="Lucida Sans" w:hAnsi="Lucida Sans"/>
          <w:b w:val="0"/>
          <w:sz w:val="22"/>
          <w:szCs w:val="22"/>
        </w:rPr>
        <w:t>2016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 </w:t>
      </w:r>
      <w:r>
        <w:rPr>
          <w:rStyle w:val="Strong"/>
          <w:rFonts w:ascii="Lucida Sans" w:hAnsi="Lucida Sans"/>
          <w:b/>
          <w:sz w:val="22"/>
          <w:szCs w:val="22"/>
        </w:rPr>
        <w:t>5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>:15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4"/>
        <w:gridCol w:w="555"/>
        <w:gridCol w:w="8797"/>
        <w:gridCol w:w="1129"/>
        <w:gridCol w:w="1126"/>
        <w:gridCol w:w="1421"/>
      </w:tblGrid>
      <w:tr w:rsidR="0068643A" w:rsidRPr="00EE17D5" w:rsidTr="00D13795">
        <w:trPr>
          <w:tblHeader/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Section/</w:t>
            </w:r>
            <w:r w:rsidRPr="009558D2">
              <w:rPr>
                <w:rFonts w:ascii="Arial" w:eastAsia="Times New Roman" w:hAnsi="Arial" w:cs="Arial"/>
                <w:b/>
                <w:bCs/>
                <w:noProof/>
                <w:color w:val="FFFFFF" w:themeColor="background1"/>
                <w:lang w:eastAsia="en-GB"/>
              </w:rPr>
              <w:t>topic</w:t>
            </w:r>
          </w:p>
        </w:tc>
        <w:tc>
          <w:tcPr>
            <w:tcW w:w="527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#</w:t>
            </w:r>
          </w:p>
        </w:tc>
        <w:tc>
          <w:tcPr>
            <w:tcW w:w="887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Checklist item</w:t>
            </w:r>
          </w:p>
        </w:tc>
        <w:tc>
          <w:tcPr>
            <w:tcW w:w="22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 xml:space="preserve">Information reported </w:t>
            </w:r>
          </w:p>
        </w:tc>
        <w:tc>
          <w:tcPr>
            <w:tcW w:w="1379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EE17D5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Line number(s)</w:t>
            </w:r>
          </w:p>
        </w:tc>
      </w:tr>
      <w:tr w:rsidR="0068643A" w:rsidRPr="00EE17D5" w:rsidTr="00D13795">
        <w:trPr>
          <w:tblHeader/>
          <w:tblCellSpacing w:w="15" w:type="dxa"/>
        </w:trPr>
        <w:tc>
          <w:tcPr>
            <w:tcW w:w="232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527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887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Ye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</w:tcPr>
          <w:p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No</w:t>
            </w:r>
          </w:p>
        </w:tc>
        <w:tc>
          <w:tcPr>
            <w:tcW w:w="1379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DMINISTRATIVE INFORM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Tit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Identific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dentify the report as a protocol of a systematic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10C87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559B4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-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Updat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If the protocol is </w:t>
            </w:r>
            <w:r w:rsidRPr="009558D2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 xml:space="preserve">for 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n update of a previous systematic review, identify as such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486C0C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egistr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registered, provide the name of the registry (e.g., PROSPERO) and registration number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n the Abstract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559B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559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559B4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9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uthor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ac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Provide name, institutional affiliation, and e-mail address of all protocol authors; provide physical mailing address of </w:t>
            </w:r>
            <w:r w:rsidRPr="009558D2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corresponding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auth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486C0C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559B4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-18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ribution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ontributions of protocol authors and identify the guarantor of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3604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559B4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33-236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mendment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represents an amendment of a previously completed or published protocol, identify as such and list changes; otherwise, state plan for documenting important protocol amendment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4E16B1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uppor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dicate sources of financial or other support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559B4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A559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559B4" w:rsidP="00F11D8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28-230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ponso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Provide name for the review funder </w:t>
            </w:r>
            <w:r w:rsidRPr="007776D1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and/o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spons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434B7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434B7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434B7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43-246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Role of sponsor/funde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roles of funder(s), sponsor(s), and/or institution(s), if any, in developing the protocol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434B7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434B7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CE53F0" w:rsidP="00F11D8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27-230/244-246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TRODUC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ationa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rationale for the review in the context of what is already known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60560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CE53F0" w:rsidP="00504AB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2-69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Objectiv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B4AE3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Provide an explicit statement of the question(s) the review will address </w:t>
            </w:r>
            <w:r w:rsidRPr="00FC60D8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with reference to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participants, interventions, comparators, and outcomes (PICO)</w:t>
            </w:r>
          </w:p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60560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CE53F0" w:rsidP="003B369D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0-77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HOD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ligibility criteria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the study characteristics (e.g., PICO, study design, setting, time frame) and report characteristics (e.g., years considered, language, publication status) to be used as criteria for eligibility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B46A81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CE53F0" w:rsidP="000A6FE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9-97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formation 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ll intended information sources (e.g., electronic databases, contact with study authors, trial registers, or other grey literature sources) with planned dates of coverag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B46A81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D068F" w:rsidP="00234BDD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6-12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earch strategy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Present draft of search strategy to be used for at least one electronic database, including planned limits, such that it could </w:t>
            </w:r>
            <w:r w:rsidRPr="00DF474A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be repeat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F296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AD068F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ditional file 1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STUDY RECORDS</w:t>
            </w:r>
            <w:r w:rsidRPr="00FD6E06">
              <w:rPr>
                <w:rFonts w:ascii="Arial" w:eastAsia="Times New Roman" w:hAnsi="Arial" w:cs="Arial"/>
                <w:i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managemen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mechanism(s) that will be used to manage records and data throughout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6FEB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242AC0" w:rsidP="006F3FC0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0-144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e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tate the process that will </w:t>
            </w:r>
            <w:r w:rsidRPr="00DF474A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be used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or selecting studies (e.g., two independent reviewers) through each phase of the review (i.e., screening, eligibility, and inclusion in meta-analysi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F296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242AC0" w:rsidP="00242AC0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2-140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col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planned method of extracting data from reports (e.g., piloting forms, done independently, in duplicate), any processes for obtaining and confirming data from investigator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6FEB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242AC0" w:rsidP="000A6FEB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8-156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ata item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List and define all variables for which data will </w:t>
            </w:r>
            <w:r w:rsidRPr="00DF474A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be sough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(e.g., PICO items, funding sources), any pre-planned data assumptions and simplification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6FEB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540BC0" w:rsidP="0060409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0-153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Outcomes and </w:t>
            </w:r>
            <w:r w:rsidRPr="00DF474A">
              <w:rPr>
                <w:rFonts w:ascii="Arial" w:eastAsia="Times New Roman" w:hAnsi="Arial" w:cs="Arial"/>
                <w:b/>
                <w:bCs/>
                <w:noProof/>
                <w:sz w:val="20"/>
                <w:szCs w:val="20"/>
                <w:lang w:eastAsia="en-GB"/>
              </w:rPr>
              <w:t>prioritiz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List and define all outcomes for which data will </w:t>
            </w:r>
            <w:r w:rsidRPr="00DF474A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be sough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, including </w:t>
            </w:r>
            <w:r w:rsidRPr="00DF474A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prioritiz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of main and additional outcomes, with rational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6FEB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540BC0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9-114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isk of bias in individual studi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escribe anticipated methods for assessing risk of bias of individual studies, including whether this will </w:t>
            </w:r>
            <w:r w:rsidRPr="00DF474A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be don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at the outcome or study level, or both; state how this information will </w:t>
            </w:r>
            <w:r w:rsidRPr="00DF474A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be used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n data synthesi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6FEB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540BC0" w:rsidP="00A47E1F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8-172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B567D4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DATA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ynthesi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escribe criteria under which study data will </w:t>
            </w:r>
            <w:r w:rsidRPr="00673BE2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be quantitatively synthesiz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6FEB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95235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4-179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If data are appropriate for quantitative synthesis, describe planned summary measures, methods of handling data, and methods of combining data from studies, including any planned exploration of consistency (e.g., </w:t>
            </w:r>
            <w:r w:rsidRPr="00FD6E06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n-GB"/>
              </w:rPr>
              <w:t>I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n-GB"/>
              </w:rPr>
              <w:t>2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Kendall’s tau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E165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95235" w:rsidP="00A47E1F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9-18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y proposed additional analyses (e.g., sensitivity or subgroup analyses, meta-regression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0A6FEB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95235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2-183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d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quantitative synthesis is not appropriate, describe the type of summary plann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8919C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95235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4-190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a-bias(</w:t>
            </w:r>
            <w:proofErr w:type="spellStart"/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s</w:t>
            </w:r>
            <w:proofErr w:type="spellEnd"/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)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any planned assessment of meta-bias(</w:t>
            </w:r>
            <w:proofErr w:type="spellStart"/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s</w:t>
            </w:r>
            <w:proofErr w:type="spellEnd"/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) (e.g., publication bias across studies, selective reporting within studie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280EE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413FA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5-17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onfidence in cumulative evidenc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escribe how the strength of the body of evidence will </w:t>
            </w:r>
            <w:r w:rsidRPr="00673BE2">
              <w:rPr>
                <w:rFonts w:ascii="Arial" w:eastAsia="Times New Roman" w:hAnsi="Arial" w:cs="Arial"/>
                <w:noProof/>
                <w:sz w:val="20"/>
                <w:szCs w:val="20"/>
                <w:lang w:eastAsia="en-GB"/>
              </w:rPr>
              <w:t>be assessed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(e.g., GRADE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E7072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413FA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00-203</w:t>
            </w:r>
          </w:p>
        </w:tc>
      </w:tr>
    </w:tbl>
    <w:p w:rsidR="00FD6E06" w:rsidRDefault="00FD6E06"/>
    <w:sectPr w:rsidR="00FD6E06" w:rsidSect="00FD6E06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7C55" w:rsidRDefault="00DF7C55" w:rsidP="00FD6E06">
      <w:pPr>
        <w:spacing w:after="0" w:line="240" w:lineRule="auto"/>
      </w:pPr>
      <w:r>
        <w:separator/>
      </w:r>
    </w:p>
  </w:endnote>
  <w:endnote w:type="continuationSeparator" w:id="0">
    <w:p w:rsidR="00DF7C55" w:rsidRDefault="00DF7C55" w:rsidP="00FD6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E06" w:rsidRDefault="00F901FE" w:rsidP="00F901FE">
    <w:pPr>
      <w:pStyle w:val="Footer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  <w:r>
      <w:rPr>
        <w:noProof/>
        <w:lang w:eastAsia="zh-CN"/>
      </w:rPr>
      <w:drawing>
        <wp:inline distT="0" distB="0" distL="0" distR="0" wp14:anchorId="4D00A5C3" wp14:editId="2CE404BB">
          <wp:extent cx="1704975" cy="333003"/>
          <wp:effectExtent l="0" t="0" r="0" b="0"/>
          <wp:docPr id="1" name="Picture 1" descr="BioMed Centr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oMed Centr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7196" cy="3334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7C55" w:rsidRDefault="00DF7C55" w:rsidP="00FD6E06">
      <w:pPr>
        <w:spacing w:after="0" w:line="240" w:lineRule="auto"/>
      </w:pPr>
      <w:r>
        <w:separator/>
      </w:r>
    </w:p>
  </w:footnote>
  <w:footnote w:type="continuationSeparator" w:id="0">
    <w:p w:rsidR="00DF7C55" w:rsidRDefault="00DF7C55" w:rsidP="00FD6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24868648"/>
      <w:docPartObj>
        <w:docPartGallery w:val="Page Numbers (Top of Page)"/>
        <w:docPartUnique/>
      </w:docPartObj>
    </w:sdtPr>
    <w:sdtEndPr>
      <w:rPr>
        <w:noProof/>
      </w:rPr>
    </w:sdtEndPr>
    <w:sdtContent>
      <w:p w:rsidR="00A0782F" w:rsidRDefault="00A0782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3FC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0782F" w:rsidRDefault="00A078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82798C"/>
    <w:multiLevelType w:val="hybridMultilevel"/>
    <w:tmpl w:val="84841E86"/>
    <w:lvl w:ilvl="0" w:tplc="B4BE51AE">
      <w:start w:val="1"/>
      <w:numFmt w:val="bullet"/>
      <w:lvlText w:val="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sjQwMDc1sjAyNjVT0lEKTi0uzszPAykwNKgFAMDRtK4tAAAA"/>
  </w:docVars>
  <w:rsids>
    <w:rsidRoot w:val="00FD6E06"/>
    <w:rsid w:val="00036046"/>
    <w:rsid w:val="00097F21"/>
    <w:rsid w:val="000A6FEB"/>
    <w:rsid w:val="000B59A2"/>
    <w:rsid w:val="000E739C"/>
    <w:rsid w:val="00160560"/>
    <w:rsid w:val="0019507D"/>
    <w:rsid w:val="00195235"/>
    <w:rsid w:val="001E4CA1"/>
    <w:rsid w:val="001F296E"/>
    <w:rsid w:val="001F31BF"/>
    <w:rsid w:val="002253F7"/>
    <w:rsid w:val="00234BDD"/>
    <w:rsid w:val="00242AC0"/>
    <w:rsid w:val="00251D16"/>
    <w:rsid w:val="00280EED"/>
    <w:rsid w:val="00315584"/>
    <w:rsid w:val="003502FB"/>
    <w:rsid w:val="003B369D"/>
    <w:rsid w:val="00413FAA"/>
    <w:rsid w:val="00434B7D"/>
    <w:rsid w:val="00440034"/>
    <w:rsid w:val="0045280B"/>
    <w:rsid w:val="00474025"/>
    <w:rsid w:val="00486C0C"/>
    <w:rsid w:val="004E16B1"/>
    <w:rsid w:val="00504ABB"/>
    <w:rsid w:val="005070E2"/>
    <w:rsid w:val="00525BBD"/>
    <w:rsid w:val="00540BC0"/>
    <w:rsid w:val="005515AB"/>
    <w:rsid w:val="00604098"/>
    <w:rsid w:val="006178C0"/>
    <w:rsid w:val="00664936"/>
    <w:rsid w:val="00673BE2"/>
    <w:rsid w:val="0068643A"/>
    <w:rsid w:val="006A7859"/>
    <w:rsid w:val="006E7072"/>
    <w:rsid w:val="006F3FC0"/>
    <w:rsid w:val="00750A0E"/>
    <w:rsid w:val="007776D1"/>
    <w:rsid w:val="007924AC"/>
    <w:rsid w:val="007A4654"/>
    <w:rsid w:val="007F3CDF"/>
    <w:rsid w:val="0088391D"/>
    <w:rsid w:val="008919CD"/>
    <w:rsid w:val="00951F85"/>
    <w:rsid w:val="009558D2"/>
    <w:rsid w:val="009805F6"/>
    <w:rsid w:val="009937CE"/>
    <w:rsid w:val="009A7CF4"/>
    <w:rsid w:val="009B20D2"/>
    <w:rsid w:val="00A0782F"/>
    <w:rsid w:val="00A10C87"/>
    <w:rsid w:val="00A47E1F"/>
    <w:rsid w:val="00A559B4"/>
    <w:rsid w:val="00A82B21"/>
    <w:rsid w:val="00AD068F"/>
    <w:rsid w:val="00B10541"/>
    <w:rsid w:val="00B46A81"/>
    <w:rsid w:val="00B53A9B"/>
    <w:rsid w:val="00B567D4"/>
    <w:rsid w:val="00BB4AE3"/>
    <w:rsid w:val="00CA6DD4"/>
    <w:rsid w:val="00CE53F0"/>
    <w:rsid w:val="00D22D3E"/>
    <w:rsid w:val="00D464FA"/>
    <w:rsid w:val="00D63C7A"/>
    <w:rsid w:val="00DA1B97"/>
    <w:rsid w:val="00DF474A"/>
    <w:rsid w:val="00DF7C55"/>
    <w:rsid w:val="00E33FCE"/>
    <w:rsid w:val="00EE17D5"/>
    <w:rsid w:val="00F11D8B"/>
    <w:rsid w:val="00F35A3C"/>
    <w:rsid w:val="00F479B4"/>
    <w:rsid w:val="00F901FE"/>
    <w:rsid w:val="00FB50BF"/>
    <w:rsid w:val="00FC60D8"/>
    <w:rsid w:val="00FD6E06"/>
    <w:rsid w:val="00FE1656"/>
    <w:rsid w:val="00FE637B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F1E606E-6A63-436D-99F7-B7688171A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6E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mplepara">
    <w:name w:val="simplepara"/>
    <w:basedOn w:val="Normal"/>
    <w:rsid w:val="00FD6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D6E06"/>
    <w:rPr>
      <w:b/>
      <w:bCs/>
    </w:rPr>
  </w:style>
  <w:style w:type="character" w:styleId="Emphasis">
    <w:name w:val="Emphasis"/>
    <w:basedOn w:val="DefaultParagraphFont"/>
    <w:uiPriority w:val="20"/>
    <w:qFormat/>
    <w:rsid w:val="00FD6E06"/>
    <w:rPr>
      <w:i/>
      <w:iCs/>
    </w:rPr>
  </w:style>
  <w:style w:type="paragraph" w:customStyle="1" w:styleId="Default">
    <w:name w:val="Default"/>
    <w:rsid w:val="00FD6E06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E06"/>
  </w:style>
  <w:style w:type="paragraph" w:styleId="Footer">
    <w:name w:val="footer"/>
    <w:basedOn w:val="Normal"/>
    <w:link w:val="Foot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E06"/>
  </w:style>
  <w:style w:type="character" w:customStyle="1" w:styleId="Heading1Char">
    <w:name w:val="Heading 1 Char"/>
    <w:basedOn w:val="DefaultParagraphFont"/>
    <w:link w:val="Heading1"/>
    <w:uiPriority w:val="9"/>
    <w:rsid w:val="00FD6E0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rticlecitationyear">
    <w:name w:val="articlecitation_year"/>
    <w:basedOn w:val="DefaultParagraphFont"/>
    <w:rsid w:val="00FD6E06"/>
  </w:style>
  <w:style w:type="character" w:customStyle="1" w:styleId="articlecitationvolume">
    <w:name w:val="articlecitation_volume"/>
    <w:basedOn w:val="DefaultParagraphFont"/>
    <w:rsid w:val="00FD6E06"/>
  </w:style>
  <w:style w:type="paragraph" w:styleId="BalloonText">
    <w:name w:val="Balloon Text"/>
    <w:basedOn w:val="Normal"/>
    <w:link w:val="BalloonTextChar"/>
    <w:uiPriority w:val="99"/>
    <w:semiHidden/>
    <w:unhideWhenUsed/>
    <w:rsid w:val="00F90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1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3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721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4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emyng, Ella, BioMed Central Ltd.</dc:creator>
  <cp:lastModifiedBy>Helen Qian</cp:lastModifiedBy>
  <cp:revision>52</cp:revision>
  <dcterms:created xsi:type="dcterms:W3CDTF">2016-12-19T15:11:00Z</dcterms:created>
  <dcterms:modified xsi:type="dcterms:W3CDTF">2020-08-02T22:04:00Z</dcterms:modified>
</cp:coreProperties>
</file>